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541578" w14:textId="2D3FA6B9" w:rsidR="005C16CF" w:rsidRPr="004B76EA" w:rsidRDefault="00640E1D" w:rsidP="00640E1D">
      <w:pPr>
        <w:pStyle w:val="Heading1"/>
        <w:rPr>
          <w:bCs/>
          <w:lang w:val="bg-BG"/>
        </w:rPr>
      </w:pPr>
      <w:r>
        <w:t xml:space="preserve">02. </w:t>
      </w:r>
      <w:r w:rsidR="007C514E">
        <w:t>Mountain Journey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600460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ListParagraph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64D62563" w:rsidR="00BB1433" w:rsidRDefault="00F175B5" w:rsidP="00BB1433">
      <w:r>
        <w:rPr>
          <w:noProof/>
        </w:rPr>
        <w:drawing>
          <wp:inline distT="0" distB="0" distL="0" distR="0" wp14:anchorId="0F185BF9" wp14:editId="03869613">
            <wp:extent cx="1709530" cy="7353743"/>
            <wp:effectExtent l="0" t="0" r="508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6309" cy="742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22EE6831" w:rsidR="00B00FBD" w:rsidRDefault="00F03AE5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0E7770CE" w14:textId="5F3FA2F0" w:rsidR="00193209" w:rsidRPr="00F03AE5" w:rsidRDefault="00193209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86EF3A" w14:textId="77777777" w:rsidR="00F95DCA" w:rsidRDefault="00F95DCA" w:rsidP="008068A2">
      <w:pPr>
        <w:spacing w:after="0" w:line="240" w:lineRule="auto"/>
      </w:pPr>
      <w:r>
        <w:separator/>
      </w:r>
    </w:p>
  </w:endnote>
  <w:endnote w:type="continuationSeparator" w:id="0">
    <w:p w14:paraId="13C36449" w14:textId="77777777" w:rsidR="00F95DCA" w:rsidRDefault="00F95DC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0B3B7E" w14:textId="77777777" w:rsidR="00F95DCA" w:rsidRDefault="00F95DCA" w:rsidP="008068A2">
      <w:pPr>
        <w:spacing w:after="0" w:line="240" w:lineRule="auto"/>
      </w:pPr>
      <w:r>
        <w:separator/>
      </w:r>
    </w:p>
  </w:footnote>
  <w:footnote w:type="continuationSeparator" w:id="0">
    <w:p w14:paraId="2E2C7671" w14:textId="77777777" w:rsidR="00F95DCA" w:rsidRDefault="00F95DC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7"/>
  </w:num>
  <w:num w:numId="4">
    <w:abstractNumId w:val="14"/>
  </w:num>
  <w:num w:numId="5">
    <w:abstractNumId w:val="6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4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3"/>
  </w:num>
  <w:num w:numId="1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rQUAZ2EZAi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11885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41B6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C514E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5F94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575"/>
    <w:rsid w:val="00F03AE5"/>
    <w:rsid w:val="00F13281"/>
    <w:rsid w:val="00F16ADB"/>
    <w:rsid w:val="00F175B5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5D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Galka Boteva</cp:lastModifiedBy>
  <cp:revision>2</cp:revision>
  <cp:lastPrinted>2015-10-26T22:35:00Z</cp:lastPrinted>
  <dcterms:created xsi:type="dcterms:W3CDTF">2023-01-02T12:02:00Z</dcterms:created>
  <dcterms:modified xsi:type="dcterms:W3CDTF">2023-01-02T12:0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